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4947" w:rsidRDefault="00A02F68">
      <w:pPr>
        <w:pStyle w:val="Title"/>
      </w:pPr>
      <w:r>
        <w:t>THA 3</w:t>
      </w:r>
    </w:p>
    <w:p w:rsidR="007C4947" w:rsidRDefault="00A02F68">
      <w:pPr>
        <w:pStyle w:val="Author"/>
      </w:pPr>
      <w:r>
        <w:t>Caifan Du</w:t>
      </w:r>
    </w:p>
    <w:p w:rsidR="007C4947" w:rsidRDefault="00A02F68">
      <w:pPr>
        <w:pStyle w:val="Date"/>
      </w:pPr>
      <w:r>
        <w:t>April 5, 2019</w:t>
      </w:r>
    </w:p>
    <w:p w:rsidR="007C4947" w:rsidRDefault="00A02F68">
      <w:pPr>
        <w:pStyle w:val="FirstParagraph"/>
      </w:pPr>
      <w:r>
        <w:t xml:space="preserve">The current dataset contains the detailed information about 71 open access academic journals listed in 2017 Web of Science Journal Citation Reports. The 2-year citation count and impact factor of </w:t>
      </w:r>
      <w:r>
        <w:t>these journals from 2016 to 2017 are included. Other details about these journals are retrieved from Directory of Open Access Journals, including the journal publisher, the institution that the journal belongs to, whether the publisher charges article proc</w:t>
      </w:r>
      <w:r>
        <w:t>essing fee, the first year when the journal became open acess, and the review process type of the journal, etc. All the journals included are published in United States, with full text only in English.</w:t>
      </w:r>
    </w:p>
    <w:p w:rsidR="007C4947" w:rsidRDefault="00A02F68">
      <w:pPr>
        <w:pStyle w:val="BodyText"/>
      </w:pPr>
      <w:r>
        <w:t>In this assignment I visualize the data to explore the</w:t>
      </w:r>
      <w:r>
        <w:t xml:space="preserve"> distribution of the journal impact factor in different categories of review process.</w:t>
      </w:r>
    </w:p>
    <w:p w:rsidR="00491CED" w:rsidRDefault="00491CED">
      <w:pPr>
        <w:pStyle w:val="FirstParagraph"/>
      </w:pPr>
    </w:p>
    <w:p w:rsidR="007C4947" w:rsidRDefault="00A02F68">
      <w:pPr>
        <w:pStyle w:val="FirstParagraph"/>
      </w:pPr>
      <w:bookmarkStart w:id="0" w:name="_GoBack"/>
      <w:bookmarkEnd w:id="0"/>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A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7C49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2F68" w:rsidRDefault="00A02F68">
      <w:pPr>
        <w:spacing w:after="0"/>
      </w:pPr>
      <w:r>
        <w:separator/>
      </w:r>
    </w:p>
  </w:endnote>
  <w:endnote w:type="continuationSeparator" w:id="0">
    <w:p w:rsidR="00A02F68" w:rsidRDefault="00A02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2F68" w:rsidRDefault="00A02F68">
      <w:r>
        <w:separator/>
      </w:r>
    </w:p>
  </w:footnote>
  <w:footnote w:type="continuationSeparator" w:id="0">
    <w:p w:rsidR="00A02F68" w:rsidRDefault="00A02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D9D54B"/>
    <w:multiLevelType w:val="multilevel"/>
    <w:tmpl w:val="43242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3F65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1BF1"/>
    <w:rsid w:val="00491CED"/>
    <w:rsid w:val="004E29B3"/>
    <w:rsid w:val="00590D07"/>
    <w:rsid w:val="00784D58"/>
    <w:rsid w:val="007C4947"/>
    <w:rsid w:val="008D6863"/>
    <w:rsid w:val="00A02F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8EBC3"/>
  <w15:docId w15:val="{B5EE6965-7E25-4EFA-84E7-0915FB2A7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1BF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1B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3</Words>
  <Characters>704</Characters>
  <Application>Microsoft Office Word</Application>
  <DocSecurity>0</DocSecurity>
  <Lines>5</Lines>
  <Paragraphs>1</Paragraphs>
  <ScaleCrop>false</ScaleCrop>
  <Company/>
  <LinksUpToDate>false</LinksUpToDate>
  <CharactersWithSpaces>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 3</dc:title>
  <dc:creator>Caifan Du</dc:creator>
  <cp:lastModifiedBy>D C. F.</cp:lastModifiedBy>
  <cp:revision>4</cp:revision>
  <dcterms:created xsi:type="dcterms:W3CDTF">2019-04-06T03:27:00Z</dcterms:created>
  <dcterms:modified xsi:type="dcterms:W3CDTF">2019-04-06T03:27:00Z</dcterms:modified>
</cp:coreProperties>
</file>